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A1637" w14:textId="77777777" w:rsidR="00CE6090" w:rsidRDefault="00CE6090" w:rsidP="00CE6090"/>
    <w:p w14:paraId="2901EBFF" w14:textId="716DC723" w:rsidR="004E559A" w:rsidRPr="0084518A" w:rsidRDefault="001F29F9" w:rsidP="001547E5">
      <w:pPr>
        <w:pStyle w:val="Heading1"/>
      </w:pPr>
      <w:r>
        <w:t>Blog post submission template</w:t>
      </w:r>
    </w:p>
    <w:p w14:paraId="3857CE25" w14:textId="3A798A44" w:rsidR="001F29F9" w:rsidRDefault="00364A44" w:rsidP="001F29F9">
      <w:pPr>
        <w:pStyle w:val="Firstparagraph"/>
      </w:pPr>
      <w:r>
        <w:softHyphen/>
      </w:r>
      <w:r>
        <w:softHyphen/>
      </w:r>
      <w:r>
        <w:softHyphen/>
      </w:r>
      <w:r w:rsidR="001F29F9">
        <w:t>Thank you for submitting a blog post and helping to share the good news stories of the Brisbane North PHN</w:t>
      </w:r>
      <w:r w:rsidR="00CA316D">
        <w:t>.</w:t>
      </w:r>
      <w:r w:rsidR="001F29F9">
        <w:t xml:space="preserve"> </w:t>
      </w:r>
    </w:p>
    <w:p w14:paraId="360DDD25" w14:textId="77777777" w:rsidR="00BE6CA0" w:rsidRDefault="00154CB4" w:rsidP="001F29F9">
      <w:pPr>
        <w:rPr>
          <w:b/>
          <w:bCs/>
        </w:rPr>
      </w:pPr>
      <w:r>
        <w:rPr>
          <w:b/>
          <w:bCs/>
        </w:rPr>
        <w:t xml:space="preserve">The PHN Talk Blog is </w:t>
      </w:r>
      <w:r w:rsidR="001C6A46">
        <w:rPr>
          <w:b/>
          <w:bCs/>
        </w:rPr>
        <w:t>everyone at the PHN’s</w:t>
      </w:r>
      <w:r w:rsidR="007D02A8">
        <w:rPr>
          <w:b/>
          <w:bCs/>
        </w:rPr>
        <w:t xml:space="preserve"> channel to</w:t>
      </w:r>
      <w:r w:rsidR="00D20A58">
        <w:rPr>
          <w:b/>
          <w:bCs/>
        </w:rPr>
        <w:t xml:space="preserve"> share</w:t>
      </w:r>
      <w:r w:rsidR="007D02A8">
        <w:rPr>
          <w:b/>
          <w:bCs/>
        </w:rPr>
        <w:t xml:space="preserve"> </w:t>
      </w:r>
      <w:r w:rsidR="00925DBE">
        <w:rPr>
          <w:b/>
          <w:bCs/>
        </w:rPr>
        <w:t xml:space="preserve">stories </w:t>
      </w:r>
      <w:r w:rsidR="001C6A46">
        <w:rPr>
          <w:b/>
          <w:bCs/>
        </w:rPr>
        <w:t>of their work. As a blog</w:t>
      </w:r>
      <w:r w:rsidR="00D20A58">
        <w:rPr>
          <w:b/>
          <w:bCs/>
        </w:rPr>
        <w:t xml:space="preserve"> platform</w:t>
      </w:r>
      <w:r w:rsidR="001C6A46">
        <w:rPr>
          <w:b/>
          <w:bCs/>
        </w:rPr>
        <w:t xml:space="preserve">, we’re looking for more conversational, short pieces </w:t>
      </w:r>
      <w:r w:rsidR="00D20A58">
        <w:rPr>
          <w:b/>
          <w:bCs/>
        </w:rPr>
        <w:t>and value diverse voices.</w:t>
      </w:r>
      <w:r w:rsidR="00207896">
        <w:rPr>
          <w:b/>
          <w:bCs/>
        </w:rPr>
        <w:t xml:space="preserve"> </w:t>
      </w:r>
    </w:p>
    <w:p w14:paraId="7FD6A169" w14:textId="6851668B" w:rsidR="00BD47DE" w:rsidRDefault="00EF2049" w:rsidP="001F29F9">
      <w:r w:rsidRPr="00BE6CA0">
        <w:t xml:space="preserve">This template </w:t>
      </w:r>
      <w:r w:rsidR="004B2FFF" w:rsidRPr="00BE6CA0">
        <w:t>has been</w:t>
      </w:r>
      <w:r w:rsidRPr="00BE6CA0">
        <w:t xml:space="preserve"> designed to provide you with the option to submit a complete blog post or the </w:t>
      </w:r>
      <w:r w:rsidR="00FC3E64">
        <w:t>beginnings of</w:t>
      </w:r>
      <w:r w:rsidRPr="00BE6CA0">
        <w:t xml:space="preserve"> </w:t>
      </w:r>
      <w:r w:rsidR="004B2FFF" w:rsidRPr="00BE6CA0">
        <w:t>a</w:t>
      </w:r>
      <w:r w:rsidRPr="00BE6CA0">
        <w:t xml:space="preserve"> story the communications team can then</w:t>
      </w:r>
      <w:r w:rsidR="00BE6CA0" w:rsidRPr="00BE6CA0">
        <w:t xml:space="preserve"> help you</w:t>
      </w:r>
      <w:r w:rsidRPr="00BE6CA0">
        <w:t xml:space="preserve"> develop.</w:t>
      </w:r>
      <w:r w:rsidR="00BE6CA0">
        <w:t xml:space="preserve"> </w:t>
      </w:r>
      <w:r w:rsidR="00E803C0">
        <w:t xml:space="preserve">Please fill out the following document </w:t>
      </w:r>
      <w:r w:rsidR="00C333DD">
        <w:t xml:space="preserve">for the communications team to review. </w:t>
      </w:r>
    </w:p>
    <w:p w14:paraId="1A4178D8" w14:textId="2F17CA5B" w:rsidR="003E32DA" w:rsidRDefault="009C60AF" w:rsidP="003E32DA">
      <w:pPr>
        <w:pStyle w:val="Heading2"/>
      </w:pPr>
      <w:r>
        <w:t>Blog title</w:t>
      </w:r>
      <w:r w:rsidR="004B2FFF">
        <w:t xml:space="preserve"> </w:t>
      </w:r>
      <w:r w:rsidR="00D55D42">
        <w:t>suggestion</w:t>
      </w:r>
      <w:r>
        <w:t xml:space="preserve"> </w:t>
      </w:r>
    </w:p>
    <w:sdt>
      <w:sdtPr>
        <w:id w:val="-1083993099"/>
        <w:placeholder>
          <w:docPart w:val="DefaultPlaceholder_-1854013440"/>
        </w:placeholder>
        <w:showingPlcHdr/>
      </w:sdtPr>
      <w:sdtEndPr/>
      <w:sdtContent>
        <w:p w14:paraId="49E706F1" w14:textId="5291E75D" w:rsidR="003E32DA" w:rsidRDefault="003E32DA" w:rsidP="003E32DA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1844E3">
            <w:rPr>
              <w:rStyle w:val="PlaceholderText"/>
            </w:rPr>
            <w:t>Click or tap here to enter text.</w:t>
          </w:r>
        </w:p>
      </w:sdtContent>
    </w:sdt>
    <w:p w14:paraId="523E1F84" w14:textId="77777777" w:rsidR="003E32DA" w:rsidRDefault="003E32DA" w:rsidP="003E32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153687" w14:textId="77777777" w:rsidR="003E32DA" w:rsidRDefault="003E32DA" w:rsidP="003E32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8E08988" w14:textId="77777777" w:rsidR="003E32DA" w:rsidRPr="003E32DA" w:rsidRDefault="003E32DA" w:rsidP="003E32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19DC88" w14:textId="7D7EED04" w:rsidR="002659A1" w:rsidRDefault="00062AEE" w:rsidP="0758523B">
      <w:pPr>
        <w:pStyle w:val="Heading2"/>
        <w:sectPr w:rsidR="002659A1" w:rsidSect="007B01B9">
          <w:headerReference w:type="first" r:id="rId11"/>
          <w:footerReference w:type="first" r:id="rId12"/>
          <w:pgSz w:w="11906" w:h="16838"/>
          <w:pgMar w:top="851" w:right="1134" w:bottom="680" w:left="1134" w:header="709" w:footer="284" w:gutter="0"/>
          <w:cols w:space="708"/>
          <w:titlePg/>
          <w:docGrid w:linePitch="360"/>
        </w:sectPr>
      </w:pPr>
      <w:r>
        <w:br/>
      </w:r>
      <w:r w:rsidR="004B2FFF">
        <w:t>Category [please tick the project team or working group this post relates to]</w:t>
      </w:r>
    </w:p>
    <w:p w14:paraId="2ADC071A" w14:textId="0B5DD6C4" w:rsidR="00897CF4" w:rsidRDefault="00122340" w:rsidP="00897CF4">
      <w:sdt>
        <w:sdtPr>
          <w:id w:val="1550497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6D1D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897CF4">
        <w:t>Executive</w:t>
      </w:r>
      <w:r w:rsidR="00854102" w:rsidRPr="00854102">
        <w:rPr>
          <w:rFonts w:ascii="Segoe UI Symbol" w:hAnsi="Segoe UI Symbol" w:cs="Segoe UI Symbol"/>
        </w:rPr>
        <w:t xml:space="preserve"> </w:t>
      </w:r>
    </w:p>
    <w:p w14:paraId="4A1BB676" w14:textId="5BBF2742" w:rsidR="00897CF4" w:rsidRDefault="00122340" w:rsidP="00897CF4">
      <w:sdt>
        <w:sdtPr>
          <w:id w:val="-587308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897CF4">
        <w:t>Corporate services</w:t>
      </w:r>
    </w:p>
    <w:p w14:paraId="6D58765F" w14:textId="7D5C9400" w:rsidR="00897CF4" w:rsidRDefault="00122340" w:rsidP="00897CF4">
      <w:sdt>
        <w:sdtPr>
          <w:rPr>
            <w:rFonts w:ascii="Segoe UI Symbol" w:hAnsi="Segoe UI Symbol" w:cs="Segoe UI Symbol"/>
          </w:rPr>
          <w:id w:val="713929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Mental health</w:t>
      </w:r>
    </w:p>
    <w:p w14:paraId="2F79D368" w14:textId="058D4920" w:rsidR="00897CF4" w:rsidRDefault="00122340" w:rsidP="00897CF4">
      <w:sdt>
        <w:sdtPr>
          <w:rPr>
            <w:rFonts w:ascii="Segoe UI Symbol" w:hAnsi="Segoe UI Symbol" w:cs="Segoe UI Symbol"/>
          </w:rPr>
          <w:id w:val="318303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Alcohol and other drugs</w:t>
      </w:r>
    </w:p>
    <w:p w14:paraId="4DDFCBC8" w14:textId="1CAE8AB2" w:rsidR="00897CF4" w:rsidRDefault="00122340" w:rsidP="00897CF4">
      <w:sdt>
        <w:sdtPr>
          <w:rPr>
            <w:rFonts w:ascii="Segoe UI Symbol" w:hAnsi="Segoe UI Symbol" w:cs="Segoe UI Symbol"/>
          </w:rPr>
          <w:id w:val="-1334843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Priority communities</w:t>
      </w:r>
    </w:p>
    <w:p w14:paraId="2A5AE52F" w14:textId="1044B31D" w:rsidR="00897CF4" w:rsidRDefault="00122340" w:rsidP="00897CF4">
      <w:sdt>
        <w:sdtPr>
          <w:rPr>
            <w:rFonts w:ascii="Segoe UI Symbol" w:hAnsi="Segoe UI Symbol" w:cs="Segoe UI Symbol"/>
          </w:rPr>
          <w:id w:val="752935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Healthy ageing</w:t>
      </w:r>
    </w:p>
    <w:p w14:paraId="1D06BFCD" w14:textId="1D7E7BF2" w:rsidR="00897CF4" w:rsidRDefault="00122340" w:rsidP="00897CF4">
      <w:sdt>
        <w:sdtPr>
          <w:rPr>
            <w:rFonts w:ascii="Segoe UI Symbol" w:hAnsi="Segoe UI Symbol" w:cs="Segoe UI Symbol"/>
          </w:rPr>
          <w:id w:val="-1502350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Integrated care</w:t>
      </w:r>
    </w:p>
    <w:p w14:paraId="368EDF41" w14:textId="7AF10389" w:rsidR="00897CF4" w:rsidRDefault="00122340" w:rsidP="00897CF4">
      <w:sdt>
        <w:sdtPr>
          <w:rPr>
            <w:rFonts w:ascii="Segoe UI Symbol" w:hAnsi="Segoe UI Symbol" w:cs="Segoe UI Symbol"/>
          </w:rPr>
          <w:id w:val="2007549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Primary care</w:t>
      </w:r>
    </w:p>
    <w:p w14:paraId="7DDAEDD4" w14:textId="0DE4F7C6" w:rsidR="00897CF4" w:rsidRDefault="00122340" w:rsidP="00897CF4">
      <w:sdt>
        <w:sdtPr>
          <w:rPr>
            <w:rFonts w:ascii="Segoe UI Symbol" w:hAnsi="Segoe UI Symbol" w:cs="Segoe UI Symbol"/>
          </w:rPr>
          <w:id w:val="32494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Care coordination</w:t>
      </w:r>
    </w:p>
    <w:p w14:paraId="626E735E" w14:textId="42A51D43" w:rsidR="00897CF4" w:rsidRDefault="00122340" w:rsidP="00897CF4">
      <w:sdt>
        <w:sdtPr>
          <w:rPr>
            <w:rFonts w:ascii="Segoe UI Symbol" w:hAnsi="Segoe UI Symbol" w:cs="Segoe UI Symbol"/>
          </w:rPr>
          <w:id w:val="1318762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97CF4">
        <w:t>Communications and engagement</w:t>
      </w:r>
    </w:p>
    <w:p w14:paraId="16FD5817" w14:textId="35C238C2" w:rsidR="00897CF4" w:rsidRDefault="00122340" w:rsidP="00897CF4">
      <w:sdt>
        <w:sdtPr>
          <w:rPr>
            <w:rFonts w:ascii="Segoe UI Symbol" w:hAnsi="Segoe UI Symbol" w:cs="Segoe UI Symbol"/>
          </w:rPr>
          <w:id w:val="1435326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>
        <w:t xml:space="preserve"> </w:t>
      </w:r>
      <w:r w:rsidR="3DE4E561">
        <w:t>Commissioning, Analytics and Reporting</w:t>
      </w:r>
    </w:p>
    <w:p w14:paraId="712ED9FE" w14:textId="5686FF54" w:rsidR="00897CF4" w:rsidRDefault="00122340" w:rsidP="00897CF4">
      <w:sdt>
        <w:sdtPr>
          <w:id w:val="-1245335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897CF4">
        <w:t>Health Alliance</w:t>
      </w:r>
    </w:p>
    <w:p w14:paraId="6B0F363E" w14:textId="13FE2CC2" w:rsidR="00897CF4" w:rsidRDefault="00122340" w:rsidP="00897CF4">
      <w:sdt>
        <w:sdtPr>
          <w:id w:val="-1008680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897CF4">
        <w:t>Spirit of Reconciliation</w:t>
      </w:r>
    </w:p>
    <w:p w14:paraId="5138C57E" w14:textId="6FFB0464" w:rsidR="00897CF4" w:rsidRDefault="00122340" w:rsidP="00897CF4">
      <w:sdt>
        <w:sdtPr>
          <w:rPr>
            <w:rFonts w:ascii="Segoe UI Symbol" w:hAnsi="Segoe UI Symbol" w:cs="Segoe UI Symbol"/>
          </w:rPr>
          <w:id w:val="-1778238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103F62" w:rsidRPr="004B2FFF">
        <w:t xml:space="preserve"> </w:t>
      </w:r>
      <w:r w:rsidR="00897CF4">
        <w:t>Workplace health and safety</w:t>
      </w:r>
    </w:p>
    <w:p w14:paraId="555715DF" w14:textId="0E53D45B" w:rsidR="00897CF4" w:rsidRDefault="00122340" w:rsidP="00897CF4">
      <w:sdt>
        <w:sdtPr>
          <w:rPr>
            <w:rFonts w:ascii="Segoe UI Symbol" w:hAnsi="Segoe UI Symbol" w:cs="Segoe UI Symbol"/>
          </w:rPr>
          <w:id w:val="278611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103F62" w:rsidRPr="004B2FFF">
        <w:t xml:space="preserve"> </w:t>
      </w:r>
      <w:r w:rsidR="00897CF4">
        <w:t>People and culture</w:t>
      </w:r>
    </w:p>
    <w:p w14:paraId="4FB290D7" w14:textId="6162B99B" w:rsidR="00897CF4" w:rsidRDefault="00122340" w:rsidP="00897CF4">
      <w:sdt>
        <w:sdtPr>
          <w:rPr>
            <w:rFonts w:ascii="Segoe UI Symbol" w:hAnsi="Segoe UI Symbol" w:cs="Segoe UI Symbol"/>
          </w:rPr>
          <w:id w:val="-284737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 w:rsidRPr="22DFF8B1">
            <w:rPr>
              <w:rFonts w:ascii="MS Gothic" w:eastAsia="MS Gothic" w:hAnsi="MS Gothic" w:cs="Segoe UI Symbol"/>
            </w:rPr>
            <w:t>☐</w:t>
          </w:r>
        </w:sdtContent>
      </w:sdt>
      <w:r w:rsidR="00103F62">
        <w:t xml:space="preserve"> </w:t>
      </w:r>
      <w:r w:rsidR="11CF9A5A">
        <w:t>Values Ambassadors</w:t>
      </w:r>
    </w:p>
    <w:p w14:paraId="053CD433" w14:textId="412E4AA8" w:rsidR="00897CF4" w:rsidRDefault="00122340" w:rsidP="00897CF4">
      <w:sdt>
        <w:sdtPr>
          <w:rPr>
            <w:rFonts w:ascii="Segoe UI Symbol" w:hAnsi="Segoe UI Symbol" w:cs="Segoe UI Symbol"/>
          </w:rPr>
          <w:id w:val="1256249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103F62" w:rsidRPr="004B2FFF">
        <w:t xml:space="preserve"> </w:t>
      </w:r>
      <w:r w:rsidR="00897CF4">
        <w:t>Information Services</w:t>
      </w:r>
    </w:p>
    <w:p w14:paraId="670EC50E" w14:textId="01D3EA9C" w:rsidR="00897CF4" w:rsidRDefault="00122340" w:rsidP="00897CF4">
      <w:sdt>
        <w:sdtPr>
          <w:rPr>
            <w:rFonts w:ascii="Segoe UI Symbol" w:hAnsi="Segoe UI Symbol" w:cs="Segoe UI Symbol"/>
          </w:rPr>
          <w:id w:val="1525278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103F62" w:rsidRPr="004B2FFF">
        <w:t xml:space="preserve"> </w:t>
      </w:r>
      <w:r w:rsidR="00897CF4">
        <w:t>Political engagement</w:t>
      </w:r>
    </w:p>
    <w:p w14:paraId="785CA12F" w14:textId="1E57D559" w:rsidR="00897CF4" w:rsidRDefault="00122340" w:rsidP="00897CF4">
      <w:sdt>
        <w:sdtPr>
          <w:rPr>
            <w:rFonts w:ascii="Segoe UI Symbol" w:hAnsi="Segoe UI Symbol" w:cs="Segoe UI Symbol"/>
          </w:rPr>
          <w:id w:val="-1239556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103F62" w:rsidRPr="004B2FFF">
        <w:t xml:space="preserve"> </w:t>
      </w:r>
      <w:r w:rsidR="00897CF4">
        <w:t>Disaster management</w:t>
      </w:r>
    </w:p>
    <w:p w14:paraId="572E0A79" w14:textId="0FC8AFCA" w:rsidR="002659A1" w:rsidRDefault="00122340" w:rsidP="00897CF4">
      <w:pPr>
        <w:sectPr w:rsidR="002659A1" w:rsidSect="002659A1">
          <w:type w:val="continuous"/>
          <w:pgSz w:w="11906" w:h="16838"/>
          <w:pgMar w:top="851" w:right="1134" w:bottom="680" w:left="1134" w:header="709" w:footer="284" w:gutter="0"/>
          <w:cols w:num="2" w:space="708"/>
          <w:titlePg/>
          <w:docGrid w:linePitch="360"/>
        </w:sectPr>
      </w:pPr>
      <w:sdt>
        <w:sdtPr>
          <w:rPr>
            <w:rFonts w:ascii="Segoe UI Symbol" w:hAnsi="Segoe UI Symbol" w:cs="Segoe UI Symbol"/>
          </w:rPr>
          <w:id w:val="329336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103F62" w:rsidRPr="004B2FFF">
        <w:t xml:space="preserve"> </w:t>
      </w:r>
      <w:r w:rsidR="00897CF4">
        <w:t>Equity and acces</w:t>
      </w:r>
      <w:r w:rsidR="001144EC">
        <w:t>s</w:t>
      </w:r>
    </w:p>
    <w:p w14:paraId="4C941052" w14:textId="77777777" w:rsidR="00BD47DE" w:rsidRDefault="00BD47DE" w:rsidP="00BD47DE"/>
    <w:p w14:paraId="079170A6" w14:textId="77777777" w:rsidR="00BE6CA0" w:rsidRPr="00BD47DE" w:rsidRDefault="00BE6CA0" w:rsidP="00BD47DE"/>
    <w:p w14:paraId="05A130BF" w14:textId="07F7DBE0" w:rsidR="004B2FFF" w:rsidRDefault="004B2FFF" w:rsidP="004B2FFF">
      <w:pPr>
        <w:pStyle w:val="Heading2"/>
      </w:pPr>
      <w:r>
        <w:t>Body/content idea</w:t>
      </w:r>
    </w:p>
    <w:p w14:paraId="0E1B1F0F" w14:textId="5BC0DE3B" w:rsidR="005D5718" w:rsidRPr="005D5718" w:rsidRDefault="004B2FFF" w:rsidP="0758523B">
      <w:r>
        <w:t>This is where you can place your content ideas in a fully written blog, dot points,</w:t>
      </w:r>
      <w:r w:rsidR="009F1ED6">
        <w:t xml:space="preserve"> or another format</w:t>
      </w:r>
      <w:r w:rsidR="002659A1">
        <w:t xml:space="preserve"> that works for you</w:t>
      </w:r>
      <w:r w:rsidR="009F1ED6">
        <w:t>.</w:t>
      </w:r>
      <w:r w:rsidR="00D55D42">
        <w:t xml:space="preserve"> </w:t>
      </w:r>
      <w:r>
        <w:t xml:space="preserve">If you require more space, please attach a separate word document. </w:t>
      </w:r>
    </w:p>
    <w:sdt>
      <w:sdtPr>
        <w:id w:val="-476384643"/>
        <w:placeholder>
          <w:docPart w:val="573F52C62D4C401A9AEE4A46412D300F"/>
        </w:placeholder>
        <w:showingPlcHdr/>
      </w:sdtPr>
      <w:sdtEndPr/>
      <w:sdtContent>
        <w:p w14:paraId="0C33483A" w14:textId="2523A53D" w:rsidR="00C60906" w:rsidRDefault="00C60906" w:rsidP="00C6090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1844E3">
            <w:rPr>
              <w:rStyle w:val="PlaceholderText"/>
            </w:rPr>
            <w:t>Click or tap here to enter text.</w:t>
          </w:r>
        </w:p>
      </w:sdtContent>
    </w:sdt>
    <w:p w14:paraId="486C9A0C" w14:textId="77777777" w:rsidR="00C60906" w:rsidRDefault="00C60906" w:rsidP="00C609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5E968E" w14:textId="77777777" w:rsidR="00C60906" w:rsidRPr="003E32DA" w:rsidRDefault="00C60906" w:rsidP="00C609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AEA558" w14:textId="3C2CBD87" w:rsidR="002659A1" w:rsidRDefault="002659A1" w:rsidP="004B2FFF">
      <w:r>
        <w:t>Can individuals in the story be identified by name and do we have the relevant permissions?</w:t>
      </w:r>
    </w:p>
    <w:p w14:paraId="1A77CBA9" w14:textId="500ECDB3" w:rsidR="002659A1" w:rsidRDefault="00122340" w:rsidP="002659A1">
      <w:sdt>
        <w:sdtPr>
          <w:rPr>
            <w:rFonts w:ascii="Segoe UI Symbol" w:hAnsi="Segoe UI Symbol" w:cs="Segoe UI Symbol"/>
          </w:rPr>
          <w:id w:val="-288205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506">
            <w:rPr>
              <w:rFonts w:ascii="MS Gothic" w:eastAsia="MS Gothic" w:hAnsi="MS Gothic" w:cs="Segoe UI Symbol" w:hint="eastAsia"/>
            </w:rPr>
            <w:t>☐</w:t>
          </w:r>
        </w:sdtContent>
      </w:sdt>
      <w:r w:rsidR="002659A1">
        <w:rPr>
          <w:rFonts w:ascii="Segoe UI Symbol" w:hAnsi="Segoe UI Symbol" w:cs="Segoe UI Symbol"/>
        </w:rPr>
        <w:t xml:space="preserve"> </w:t>
      </w:r>
      <w:r w:rsidR="002659A1" w:rsidRPr="009F1ED6">
        <w:t xml:space="preserve">Yes </w:t>
      </w:r>
    </w:p>
    <w:p w14:paraId="00CCC294" w14:textId="085C66EF" w:rsidR="002659A1" w:rsidRDefault="00122340" w:rsidP="002659A1">
      <w:sdt>
        <w:sdtPr>
          <w:rPr>
            <w:rFonts w:ascii="Segoe UI Symbol" w:hAnsi="Segoe UI Symbol" w:cs="Segoe UI Symbol"/>
          </w:rPr>
          <w:id w:val="-2080204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5718">
            <w:rPr>
              <w:rFonts w:ascii="MS Gothic" w:eastAsia="MS Gothic" w:hAnsi="MS Gothic" w:cs="Segoe UI Symbol" w:hint="eastAsia"/>
            </w:rPr>
            <w:t>☐</w:t>
          </w:r>
        </w:sdtContent>
      </w:sdt>
      <w:r w:rsidR="002659A1" w:rsidRPr="009F1ED6">
        <w:t xml:space="preserve"> No</w:t>
      </w:r>
    </w:p>
    <w:p w14:paraId="4F3AA11F" w14:textId="2FFEEC03" w:rsidR="009F1ED6" w:rsidRDefault="009F1ED6" w:rsidP="009F1ED6">
      <w:pPr>
        <w:pStyle w:val="Heading2"/>
      </w:pPr>
      <w:r>
        <w:t>Images</w:t>
      </w:r>
    </w:p>
    <w:p w14:paraId="685DA207" w14:textId="60F05395" w:rsidR="009F1ED6" w:rsidRDefault="009F1ED6" w:rsidP="0758523B">
      <w:r>
        <w:t xml:space="preserve">Ideally, blog posts are accompanied by imagery to </w:t>
      </w:r>
      <w:r w:rsidR="003C1762">
        <w:t>grab attention and help tell the story</w:t>
      </w:r>
      <w:r>
        <w:t xml:space="preserve">. Please attach imagery to your email when submitting and provide relevant captions below. </w:t>
      </w:r>
    </w:p>
    <w:sdt>
      <w:sdtPr>
        <w:id w:val="1203363859"/>
        <w:placeholder>
          <w:docPart w:val="1C9BC42E8B3B41D68C114126653DA17E"/>
        </w:placeholder>
        <w:showingPlcHdr/>
      </w:sdtPr>
      <w:sdtEndPr/>
      <w:sdtContent>
        <w:p w14:paraId="3DB91B69" w14:textId="18940384" w:rsidR="00C60906" w:rsidRDefault="00C60906" w:rsidP="00C6090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1844E3">
            <w:rPr>
              <w:rStyle w:val="PlaceholderText"/>
            </w:rPr>
            <w:t>Click or tap here to enter text.</w:t>
          </w:r>
        </w:p>
      </w:sdtContent>
    </w:sdt>
    <w:p w14:paraId="761A932D" w14:textId="77777777" w:rsidR="00C60906" w:rsidRDefault="00C60906" w:rsidP="00C609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F8A9BA" w14:textId="1ABB70A4" w:rsidR="005D5718" w:rsidRDefault="005D5718" w:rsidP="004B2FFF"/>
    <w:p w14:paraId="69DA40D3" w14:textId="1CE85080" w:rsidR="009F1ED6" w:rsidRDefault="009F1ED6" w:rsidP="009F1ED6">
      <w:pPr>
        <w:pStyle w:val="Heading2"/>
      </w:pPr>
      <w:r>
        <w:t>Social media</w:t>
      </w:r>
    </w:p>
    <w:p w14:paraId="18C8DCCB" w14:textId="4BE12F35" w:rsidR="009F1ED6" w:rsidRDefault="009F1ED6" w:rsidP="004B2FFF">
      <w:r>
        <w:t xml:space="preserve">Can we share this blog post and associated imagery to Brisbane North PHN’s social media channels on Facebook and LinkedIn? </w:t>
      </w:r>
    </w:p>
    <w:p w14:paraId="5645E90D" w14:textId="68D1F20E" w:rsidR="009F1ED6" w:rsidRDefault="00122340" w:rsidP="004B2FFF">
      <w:sdt>
        <w:sdtPr>
          <w:rPr>
            <w:rFonts w:ascii="Segoe UI Symbol" w:hAnsi="Segoe UI Symbol" w:cs="Segoe UI Symbol"/>
          </w:rPr>
          <w:id w:val="360554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5718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F1ED6">
        <w:rPr>
          <w:rFonts w:ascii="Segoe UI Symbol" w:hAnsi="Segoe UI Symbol" w:cs="Segoe UI Symbol"/>
        </w:rPr>
        <w:t xml:space="preserve"> </w:t>
      </w:r>
      <w:r w:rsidR="009F1ED6" w:rsidRPr="009F1ED6">
        <w:t xml:space="preserve">Yes </w:t>
      </w:r>
    </w:p>
    <w:p w14:paraId="6CD3A9CB" w14:textId="5CE05936" w:rsidR="009F1ED6" w:rsidRDefault="00122340" w:rsidP="004B2FFF">
      <w:sdt>
        <w:sdtPr>
          <w:rPr>
            <w:rFonts w:ascii="Segoe UI Symbol" w:hAnsi="Segoe UI Symbol" w:cs="Segoe UI Symbol"/>
          </w:rPr>
          <w:id w:val="-1304773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5718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F1ED6" w:rsidRPr="009F1ED6">
        <w:t xml:space="preserve"> No</w:t>
      </w:r>
    </w:p>
    <w:p w14:paraId="3C6C4FC3" w14:textId="340D20FA" w:rsidR="009F1ED6" w:rsidRPr="003C1762" w:rsidRDefault="009F1ED6" w:rsidP="003C1762">
      <w:pPr>
        <w:pStyle w:val="Heading3"/>
      </w:pPr>
      <w:r w:rsidRPr="003C1762">
        <w:t xml:space="preserve">Are there any partners on social media we should tag? Please provide their names/links below. </w:t>
      </w:r>
    </w:p>
    <w:p w14:paraId="38A09B5A" w14:textId="7D513409" w:rsidR="00C20BD8" w:rsidRDefault="00C20BD8" w:rsidP="004B2FFF">
      <w:r>
        <w:t xml:space="preserve">For example, organisations mentioned in the article, our partners in these </w:t>
      </w:r>
      <w:proofErr w:type="gramStart"/>
      <w:r>
        <w:t>particular services</w:t>
      </w:r>
      <w:proofErr w:type="gramEnd"/>
      <w:r>
        <w:t>, etc.</w:t>
      </w:r>
    </w:p>
    <w:sdt>
      <w:sdtPr>
        <w:id w:val="-2129079753"/>
        <w:placeholder>
          <w:docPart w:val="75FA26317D0642FAB28147FC681CD3FA"/>
        </w:placeholder>
        <w:showingPlcHdr/>
      </w:sdtPr>
      <w:sdtEndPr/>
      <w:sdtContent>
        <w:p w14:paraId="596801FC" w14:textId="7058C53F" w:rsidR="00C60906" w:rsidRDefault="00C60906" w:rsidP="00C6090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1844E3">
            <w:rPr>
              <w:rStyle w:val="PlaceholderText"/>
            </w:rPr>
            <w:t>Click or tap here to enter text.</w:t>
          </w:r>
        </w:p>
      </w:sdtContent>
    </w:sdt>
    <w:p w14:paraId="0620F97E" w14:textId="77777777" w:rsidR="00C60906" w:rsidRDefault="00C60906" w:rsidP="00C609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7D733F" w14:textId="480DAECD" w:rsidR="002659A1" w:rsidRDefault="0055675A" w:rsidP="002659A1">
      <w:pPr>
        <w:pStyle w:val="Heading2"/>
      </w:pPr>
      <w:r>
        <w:br/>
      </w:r>
      <w:r w:rsidR="002659A1">
        <w:t>Additional comments</w:t>
      </w:r>
    </w:p>
    <w:p w14:paraId="14E57772" w14:textId="0A58536F" w:rsidR="002659A1" w:rsidRPr="002659A1" w:rsidRDefault="002659A1" w:rsidP="002659A1">
      <w:r>
        <w:t xml:space="preserve">Please insert anything that may be relevant in addition. For example: time of release, additional support you may need, any other ideas relating to the article, etc. </w:t>
      </w:r>
    </w:p>
    <w:sdt>
      <w:sdtPr>
        <w:id w:val="605932479"/>
        <w:placeholder>
          <w:docPart w:val="58C1F3BEBC304AC18BE8D2BA437D9CEA"/>
        </w:placeholder>
        <w:showingPlcHdr/>
      </w:sdtPr>
      <w:sdtEndPr/>
      <w:sdtContent>
        <w:p w14:paraId="76CBDF6F" w14:textId="332367FB" w:rsidR="00C60906" w:rsidRDefault="00C60906" w:rsidP="00C6090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1844E3">
            <w:rPr>
              <w:rStyle w:val="PlaceholderText"/>
            </w:rPr>
            <w:t>Click or tap here to enter text.</w:t>
          </w:r>
        </w:p>
      </w:sdtContent>
    </w:sdt>
    <w:p w14:paraId="06479DD0" w14:textId="77777777" w:rsidR="00C60906" w:rsidRPr="003E32DA" w:rsidRDefault="00C60906" w:rsidP="00C609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49E9B50" w14:textId="5ADF05AF" w:rsidR="004B2FFF" w:rsidRPr="00CE6090" w:rsidRDefault="00C60906" w:rsidP="0758523B">
      <w:r>
        <w:br/>
      </w:r>
      <w:r w:rsidR="004B2FFF">
        <w:t xml:space="preserve">Once you have finished, please email your submission to </w:t>
      </w:r>
      <w:hyperlink r:id="rId13">
        <w:r w:rsidR="004B2FFF" w:rsidRPr="0758523B">
          <w:rPr>
            <w:rStyle w:val="Hyperlink"/>
          </w:rPr>
          <w:t>communications@brisbanenorthphn.org.au</w:t>
        </w:r>
      </w:hyperlink>
      <w:r w:rsidR="004B2FFF">
        <w:t xml:space="preserve">. </w:t>
      </w:r>
      <w:r w:rsidR="009F1ED6">
        <w:t>If you have any questions regarding your content submission, feel free to ask your communications liaison officer or email the general comms email address above.</w:t>
      </w:r>
    </w:p>
    <w:sectPr w:rsidR="004B2FFF" w:rsidRPr="00CE6090" w:rsidSect="002659A1">
      <w:type w:val="continuous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E8E0C" w14:textId="77777777" w:rsidR="00122340" w:rsidRDefault="00122340" w:rsidP="0065480B">
      <w:pPr>
        <w:spacing w:after="0" w:line="240" w:lineRule="auto"/>
      </w:pPr>
      <w:r>
        <w:separator/>
      </w:r>
    </w:p>
  </w:endnote>
  <w:endnote w:type="continuationSeparator" w:id="0">
    <w:p w14:paraId="56812745" w14:textId="77777777" w:rsidR="00122340" w:rsidRDefault="00122340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890770">
      <w:trPr>
        <w:trHeight w:val="340"/>
      </w:trPr>
      <w:tc>
        <w:tcPr>
          <w:tcW w:w="3260" w:type="dxa"/>
        </w:tcPr>
        <w:p w14:paraId="4DD72761" w14:textId="77777777" w:rsidR="007B01B9" w:rsidRPr="000922E3" w:rsidRDefault="007B01B9" w:rsidP="0055331E">
          <w:pPr>
            <w:pStyle w:val="FooterWebAddress"/>
          </w:pPr>
          <w:r w:rsidRPr="000922E3">
            <w:t xml:space="preserve">www.brisbanenorthphn.org.au </w:t>
          </w:r>
        </w:p>
      </w:tc>
    </w:tr>
    <w:tr w:rsidR="00023FCC" w:rsidRPr="0065480B" w14:paraId="58DDD3FA" w14:textId="77777777" w:rsidTr="00890770">
      <w:tc>
        <w:tcPr>
          <w:tcW w:w="3260" w:type="dxa"/>
        </w:tcPr>
        <w:p w14:paraId="11599EDE" w14:textId="24E07461" w:rsidR="00023FCC" w:rsidRPr="0065480B" w:rsidRDefault="00023FCC" w:rsidP="00023FCC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F42AF1">
            <w:rPr>
              <w:rFonts w:cs="Arial"/>
              <w:sz w:val="15"/>
              <w:szCs w:val="15"/>
            </w:rPr>
            <w:t>Level 1, 14 Banfield Street</w:t>
          </w:r>
          <w:r w:rsidRPr="00F42AF1">
            <w:rPr>
              <w:rFonts w:cs="Arial"/>
              <w:sz w:val="15"/>
              <w:szCs w:val="15"/>
            </w:rPr>
            <w:br/>
            <w:t>Chermside Qld 4032</w:t>
          </w:r>
          <w:r w:rsidRPr="00F42AF1">
            <w:rPr>
              <w:rFonts w:cs="Arial"/>
              <w:sz w:val="15"/>
              <w:szCs w:val="15"/>
            </w:rPr>
            <w:br/>
            <w:t>PO Box 2013 Chermside Centre Qld 4032</w:t>
          </w:r>
          <w:r>
            <w:rPr>
              <w:rFonts w:cs="Arial"/>
              <w:sz w:val="15"/>
              <w:szCs w:val="15"/>
            </w:rPr>
            <w:br/>
            <w:t>07 3630 7300</w:t>
          </w:r>
        </w:p>
      </w:tc>
    </w:tr>
    <w:tr w:rsidR="00023FCC" w:rsidRPr="0065480B" w14:paraId="0D7D8ED0" w14:textId="77777777" w:rsidTr="00890770">
      <w:trPr>
        <w:trHeight w:val="397"/>
      </w:trPr>
      <w:tc>
        <w:tcPr>
          <w:tcW w:w="3260" w:type="dxa"/>
        </w:tcPr>
        <w:p w14:paraId="511A0B5D" w14:textId="4A1864D1" w:rsidR="00023FCC" w:rsidRPr="0065480B" w:rsidRDefault="00023FCC" w:rsidP="00023FCC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</w:p>
      </w:tc>
    </w:tr>
  </w:tbl>
  <w:p w14:paraId="24DC7F3B" w14:textId="74C00E8E" w:rsidR="007B01B9" w:rsidRDefault="00890770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58241" behindDoc="1" locked="0" layoutInCell="1" allowOverlap="1" wp14:anchorId="06FB48E3" wp14:editId="156A9BB2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270569849" name="Picture 270569849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375A1" w14:textId="77777777" w:rsidR="00122340" w:rsidRDefault="00122340" w:rsidP="0065480B">
      <w:pPr>
        <w:spacing w:after="0" w:line="240" w:lineRule="auto"/>
      </w:pPr>
      <w:r>
        <w:separator/>
      </w:r>
    </w:p>
  </w:footnote>
  <w:footnote w:type="continuationSeparator" w:id="0">
    <w:p w14:paraId="0B59F5EA" w14:textId="77777777" w:rsidR="00122340" w:rsidRDefault="00122340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1777897355" name="Picture 1777897355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823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CD6D81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6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75329946">
    <w:abstractNumId w:val="11"/>
  </w:num>
  <w:num w:numId="3" w16cid:durableId="2021739728">
    <w:abstractNumId w:val="13"/>
  </w:num>
  <w:num w:numId="4" w16cid:durableId="1289974609">
    <w:abstractNumId w:val="10"/>
  </w:num>
  <w:num w:numId="5" w16cid:durableId="619384052">
    <w:abstractNumId w:val="9"/>
  </w:num>
  <w:num w:numId="6" w16cid:durableId="298727309">
    <w:abstractNumId w:val="9"/>
  </w:num>
  <w:num w:numId="7" w16cid:durableId="1361317756">
    <w:abstractNumId w:val="8"/>
  </w:num>
  <w:num w:numId="8" w16cid:durableId="965548784">
    <w:abstractNumId w:val="8"/>
  </w:num>
  <w:num w:numId="9" w16cid:durableId="1170561015">
    <w:abstractNumId w:val="7"/>
  </w:num>
  <w:num w:numId="10" w16cid:durableId="2044673547">
    <w:abstractNumId w:val="7"/>
  </w:num>
  <w:num w:numId="11" w16cid:durableId="1442460339">
    <w:abstractNumId w:val="6"/>
  </w:num>
  <w:num w:numId="12" w16cid:durableId="1385836635">
    <w:abstractNumId w:val="6"/>
  </w:num>
  <w:num w:numId="13" w16cid:durableId="1529373693">
    <w:abstractNumId w:val="5"/>
  </w:num>
  <w:num w:numId="14" w16cid:durableId="505903021">
    <w:abstractNumId w:val="5"/>
  </w:num>
  <w:num w:numId="15" w16cid:durableId="833033443">
    <w:abstractNumId w:val="3"/>
  </w:num>
  <w:num w:numId="16" w16cid:durableId="1324359830">
    <w:abstractNumId w:val="3"/>
  </w:num>
  <w:num w:numId="17" w16cid:durableId="1306928869">
    <w:abstractNumId w:val="2"/>
  </w:num>
  <w:num w:numId="18" w16cid:durableId="1488133820">
    <w:abstractNumId w:val="2"/>
  </w:num>
  <w:num w:numId="19" w16cid:durableId="165438962">
    <w:abstractNumId w:val="1"/>
  </w:num>
  <w:num w:numId="20" w16cid:durableId="1746414946">
    <w:abstractNumId w:val="1"/>
  </w:num>
  <w:num w:numId="21" w16cid:durableId="956064002">
    <w:abstractNumId w:val="9"/>
  </w:num>
  <w:num w:numId="22" w16cid:durableId="534582160">
    <w:abstractNumId w:val="8"/>
  </w:num>
  <w:num w:numId="23" w16cid:durableId="1366523426">
    <w:abstractNumId w:val="7"/>
  </w:num>
  <w:num w:numId="24" w16cid:durableId="1098133296">
    <w:abstractNumId w:val="6"/>
  </w:num>
  <w:num w:numId="25" w16cid:durableId="567765270">
    <w:abstractNumId w:val="5"/>
  </w:num>
  <w:num w:numId="26" w16cid:durableId="1679694449">
    <w:abstractNumId w:val="3"/>
  </w:num>
  <w:num w:numId="27" w16cid:durableId="1391925109">
    <w:abstractNumId w:val="2"/>
  </w:num>
  <w:num w:numId="28" w16cid:durableId="408893578">
    <w:abstractNumId w:val="1"/>
  </w:num>
  <w:num w:numId="29" w16cid:durableId="769085004">
    <w:abstractNumId w:val="9"/>
  </w:num>
  <w:num w:numId="30" w16cid:durableId="271666108">
    <w:abstractNumId w:val="8"/>
  </w:num>
  <w:num w:numId="31" w16cid:durableId="190077500">
    <w:abstractNumId w:val="7"/>
  </w:num>
  <w:num w:numId="32" w16cid:durableId="1879469590">
    <w:abstractNumId w:val="6"/>
  </w:num>
  <w:num w:numId="33" w16cid:durableId="1484422297">
    <w:abstractNumId w:val="5"/>
  </w:num>
  <w:num w:numId="34" w16cid:durableId="1713963253">
    <w:abstractNumId w:val="3"/>
  </w:num>
  <w:num w:numId="35" w16cid:durableId="1028408233">
    <w:abstractNumId w:val="2"/>
  </w:num>
  <w:num w:numId="36" w16cid:durableId="37753115">
    <w:abstractNumId w:val="1"/>
  </w:num>
  <w:num w:numId="37" w16cid:durableId="1318729421">
    <w:abstractNumId w:val="9"/>
  </w:num>
  <w:num w:numId="38" w16cid:durableId="132069655">
    <w:abstractNumId w:val="8"/>
  </w:num>
  <w:num w:numId="39" w16cid:durableId="776364973">
    <w:abstractNumId w:val="7"/>
  </w:num>
  <w:num w:numId="40" w16cid:durableId="1798601106">
    <w:abstractNumId w:val="6"/>
  </w:num>
  <w:num w:numId="41" w16cid:durableId="1328441779">
    <w:abstractNumId w:val="5"/>
  </w:num>
  <w:num w:numId="42" w16cid:durableId="1816944921">
    <w:abstractNumId w:val="3"/>
  </w:num>
  <w:num w:numId="43" w16cid:durableId="629747420">
    <w:abstractNumId w:val="2"/>
  </w:num>
  <w:num w:numId="44" w16cid:durableId="63139844">
    <w:abstractNumId w:val="1"/>
  </w:num>
  <w:num w:numId="45" w16cid:durableId="1011294262">
    <w:abstractNumId w:val="4"/>
  </w:num>
  <w:num w:numId="46" w16cid:durableId="2010017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edit="forms" w:enforcement="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23FCC"/>
    <w:rsid w:val="000303BC"/>
    <w:rsid w:val="0004327E"/>
    <w:rsid w:val="0006040D"/>
    <w:rsid w:val="00062AEE"/>
    <w:rsid w:val="0007537B"/>
    <w:rsid w:val="00075F68"/>
    <w:rsid w:val="000B57AA"/>
    <w:rsid w:val="000D050D"/>
    <w:rsid w:val="000F04B3"/>
    <w:rsid w:val="000F51E9"/>
    <w:rsid w:val="00102C58"/>
    <w:rsid w:val="00103F62"/>
    <w:rsid w:val="001144EC"/>
    <w:rsid w:val="00115E20"/>
    <w:rsid w:val="00122340"/>
    <w:rsid w:val="0014038E"/>
    <w:rsid w:val="001547E5"/>
    <w:rsid w:val="00154CB4"/>
    <w:rsid w:val="00156D1D"/>
    <w:rsid w:val="00185A06"/>
    <w:rsid w:val="00194CEB"/>
    <w:rsid w:val="001C0AB5"/>
    <w:rsid w:val="001C6A46"/>
    <w:rsid w:val="001D2AA0"/>
    <w:rsid w:val="001D3E8F"/>
    <w:rsid w:val="001E6844"/>
    <w:rsid w:val="001F29F9"/>
    <w:rsid w:val="001F72A0"/>
    <w:rsid w:val="00207896"/>
    <w:rsid w:val="00217849"/>
    <w:rsid w:val="00221D7B"/>
    <w:rsid w:val="00253996"/>
    <w:rsid w:val="002659A1"/>
    <w:rsid w:val="002A3B98"/>
    <w:rsid w:val="002B5409"/>
    <w:rsid w:val="002F1F10"/>
    <w:rsid w:val="002F2126"/>
    <w:rsid w:val="00310F0B"/>
    <w:rsid w:val="0031113C"/>
    <w:rsid w:val="0031425E"/>
    <w:rsid w:val="00364A44"/>
    <w:rsid w:val="003657B3"/>
    <w:rsid w:val="00373947"/>
    <w:rsid w:val="003A0D70"/>
    <w:rsid w:val="003C1762"/>
    <w:rsid w:val="003C6994"/>
    <w:rsid w:val="003D6725"/>
    <w:rsid w:val="003E32DA"/>
    <w:rsid w:val="003E34CC"/>
    <w:rsid w:val="00423176"/>
    <w:rsid w:val="004259DA"/>
    <w:rsid w:val="00432670"/>
    <w:rsid w:val="00444E56"/>
    <w:rsid w:val="004675A8"/>
    <w:rsid w:val="004B1036"/>
    <w:rsid w:val="004B2FFF"/>
    <w:rsid w:val="004B4F3D"/>
    <w:rsid w:val="004D0A78"/>
    <w:rsid w:val="004D7B27"/>
    <w:rsid w:val="004E559A"/>
    <w:rsid w:val="004F102D"/>
    <w:rsid w:val="004F70C0"/>
    <w:rsid w:val="00526BD6"/>
    <w:rsid w:val="005325CF"/>
    <w:rsid w:val="00546E76"/>
    <w:rsid w:val="00550506"/>
    <w:rsid w:val="0055331E"/>
    <w:rsid w:val="0055675A"/>
    <w:rsid w:val="005663B0"/>
    <w:rsid w:val="00582CF3"/>
    <w:rsid w:val="005A0627"/>
    <w:rsid w:val="005A6B04"/>
    <w:rsid w:val="005B1BF2"/>
    <w:rsid w:val="005D45AB"/>
    <w:rsid w:val="005D5718"/>
    <w:rsid w:val="005F3342"/>
    <w:rsid w:val="005F4B22"/>
    <w:rsid w:val="00605208"/>
    <w:rsid w:val="006137B5"/>
    <w:rsid w:val="00617410"/>
    <w:rsid w:val="0065480B"/>
    <w:rsid w:val="006C0E12"/>
    <w:rsid w:val="006D007B"/>
    <w:rsid w:val="006E0788"/>
    <w:rsid w:val="00702C86"/>
    <w:rsid w:val="00714155"/>
    <w:rsid w:val="00736959"/>
    <w:rsid w:val="00742543"/>
    <w:rsid w:val="00746F15"/>
    <w:rsid w:val="00774548"/>
    <w:rsid w:val="00782187"/>
    <w:rsid w:val="00782853"/>
    <w:rsid w:val="00795872"/>
    <w:rsid w:val="007B01B9"/>
    <w:rsid w:val="007B2198"/>
    <w:rsid w:val="007B2FDC"/>
    <w:rsid w:val="007C64C9"/>
    <w:rsid w:val="007D02A8"/>
    <w:rsid w:val="007D30CE"/>
    <w:rsid w:val="007D4EEA"/>
    <w:rsid w:val="007E299B"/>
    <w:rsid w:val="007F159A"/>
    <w:rsid w:val="007F33AB"/>
    <w:rsid w:val="0080451D"/>
    <w:rsid w:val="0084518A"/>
    <w:rsid w:val="00854102"/>
    <w:rsid w:val="00860D72"/>
    <w:rsid w:val="0087538A"/>
    <w:rsid w:val="00890770"/>
    <w:rsid w:val="008917D7"/>
    <w:rsid w:val="00897CF4"/>
    <w:rsid w:val="008A4900"/>
    <w:rsid w:val="008C28E2"/>
    <w:rsid w:val="008D3E20"/>
    <w:rsid w:val="008E3282"/>
    <w:rsid w:val="008E413F"/>
    <w:rsid w:val="00925DBE"/>
    <w:rsid w:val="00931B98"/>
    <w:rsid w:val="00954AB5"/>
    <w:rsid w:val="00957305"/>
    <w:rsid w:val="009617FB"/>
    <w:rsid w:val="00976472"/>
    <w:rsid w:val="009A0A7B"/>
    <w:rsid w:val="009B527D"/>
    <w:rsid w:val="009C60AF"/>
    <w:rsid w:val="009C691D"/>
    <w:rsid w:val="009C7B11"/>
    <w:rsid w:val="009D311F"/>
    <w:rsid w:val="009E356E"/>
    <w:rsid w:val="009F1ED6"/>
    <w:rsid w:val="00A0299C"/>
    <w:rsid w:val="00A040BB"/>
    <w:rsid w:val="00A12C0B"/>
    <w:rsid w:val="00A26B1E"/>
    <w:rsid w:val="00A37880"/>
    <w:rsid w:val="00A436A8"/>
    <w:rsid w:val="00A65D25"/>
    <w:rsid w:val="00A95D10"/>
    <w:rsid w:val="00AB4716"/>
    <w:rsid w:val="00AF02D9"/>
    <w:rsid w:val="00B02433"/>
    <w:rsid w:val="00B0688C"/>
    <w:rsid w:val="00B37650"/>
    <w:rsid w:val="00B5413F"/>
    <w:rsid w:val="00B56D63"/>
    <w:rsid w:val="00B7308A"/>
    <w:rsid w:val="00B83511"/>
    <w:rsid w:val="00B86602"/>
    <w:rsid w:val="00BB0C9E"/>
    <w:rsid w:val="00BB7783"/>
    <w:rsid w:val="00BD08EB"/>
    <w:rsid w:val="00BD47DE"/>
    <w:rsid w:val="00BE0457"/>
    <w:rsid w:val="00BE6CA0"/>
    <w:rsid w:val="00BF4B0B"/>
    <w:rsid w:val="00C0383F"/>
    <w:rsid w:val="00C20BD8"/>
    <w:rsid w:val="00C218B4"/>
    <w:rsid w:val="00C333DD"/>
    <w:rsid w:val="00C60906"/>
    <w:rsid w:val="00C830B9"/>
    <w:rsid w:val="00C96D3E"/>
    <w:rsid w:val="00CA316D"/>
    <w:rsid w:val="00CE6090"/>
    <w:rsid w:val="00CF7C21"/>
    <w:rsid w:val="00D101FE"/>
    <w:rsid w:val="00D13F04"/>
    <w:rsid w:val="00D20A58"/>
    <w:rsid w:val="00D26C74"/>
    <w:rsid w:val="00D36377"/>
    <w:rsid w:val="00D50A09"/>
    <w:rsid w:val="00D55D42"/>
    <w:rsid w:val="00D63622"/>
    <w:rsid w:val="00D64669"/>
    <w:rsid w:val="00DA5A5A"/>
    <w:rsid w:val="00DB7078"/>
    <w:rsid w:val="00E32299"/>
    <w:rsid w:val="00E35550"/>
    <w:rsid w:val="00E40DA7"/>
    <w:rsid w:val="00E50832"/>
    <w:rsid w:val="00E62F5A"/>
    <w:rsid w:val="00E73815"/>
    <w:rsid w:val="00E803C0"/>
    <w:rsid w:val="00E824C7"/>
    <w:rsid w:val="00E9723C"/>
    <w:rsid w:val="00EA6159"/>
    <w:rsid w:val="00EC04B2"/>
    <w:rsid w:val="00EC0A84"/>
    <w:rsid w:val="00EE22EF"/>
    <w:rsid w:val="00EF2049"/>
    <w:rsid w:val="00F13A34"/>
    <w:rsid w:val="00F500E4"/>
    <w:rsid w:val="00F533D2"/>
    <w:rsid w:val="00F57976"/>
    <w:rsid w:val="00F929EC"/>
    <w:rsid w:val="00FA0518"/>
    <w:rsid w:val="00FA1ADC"/>
    <w:rsid w:val="00FC3E64"/>
    <w:rsid w:val="00FC4764"/>
    <w:rsid w:val="00FD1E66"/>
    <w:rsid w:val="00FD4F6F"/>
    <w:rsid w:val="00FF0DE5"/>
    <w:rsid w:val="02E91925"/>
    <w:rsid w:val="0758523B"/>
    <w:rsid w:val="11CF9A5A"/>
    <w:rsid w:val="1606EEE7"/>
    <w:rsid w:val="1AEDB827"/>
    <w:rsid w:val="22DFF8B1"/>
    <w:rsid w:val="2F45FBD5"/>
    <w:rsid w:val="3DE4E561"/>
    <w:rsid w:val="5B2D12D9"/>
    <w:rsid w:val="5FB8D5A1"/>
    <w:rsid w:val="630525D1"/>
    <w:rsid w:val="71BB921B"/>
    <w:rsid w:val="727C1477"/>
    <w:rsid w:val="77F62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D2CD7D38-C707-4591-B08C-8E79D5A48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1F29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9F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2FFF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4B2F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2FF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2FF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F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2FF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A34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13A34"/>
  </w:style>
  <w:style w:type="paragraph" w:styleId="BlockText">
    <w:name w:val="Block Text"/>
    <w:basedOn w:val="Normal"/>
    <w:uiPriority w:val="99"/>
    <w:semiHidden/>
    <w:unhideWhenUsed/>
    <w:rsid w:val="00F13A34"/>
    <w:pPr>
      <w:pBdr>
        <w:top w:val="single" w:sz="2" w:space="10" w:color="003F6D" w:themeColor="accent1"/>
        <w:left w:val="single" w:sz="2" w:space="10" w:color="003F6D" w:themeColor="accent1"/>
        <w:bottom w:val="single" w:sz="2" w:space="10" w:color="003F6D" w:themeColor="accent1"/>
        <w:right w:val="single" w:sz="2" w:space="10" w:color="003F6D" w:themeColor="accent1"/>
      </w:pBdr>
      <w:ind w:left="1152" w:right="1152"/>
    </w:pPr>
    <w:rPr>
      <w:rFonts w:asciiTheme="minorHAnsi" w:eastAsiaTheme="minorEastAsia" w:hAnsiTheme="minorHAnsi"/>
      <w:i/>
      <w:iCs/>
      <w:color w:val="003F6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13A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3A34"/>
    <w:rPr>
      <w:rFonts w:ascii="Arial" w:hAnsi="Arial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13A3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13A34"/>
    <w:rPr>
      <w:rFonts w:ascii="Arial" w:hAnsi="Arial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13A3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13A34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13A34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13A34"/>
    <w:rPr>
      <w:rFonts w:ascii="Arial" w:hAnsi="Arial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13A3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13A34"/>
    <w:rPr>
      <w:rFonts w:ascii="Arial" w:hAnsi="Arial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13A34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13A34"/>
    <w:rPr>
      <w:rFonts w:ascii="Arial" w:hAnsi="Arial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13A3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13A34"/>
    <w:rPr>
      <w:rFonts w:ascii="Arial" w:hAnsi="Arial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13A3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13A34"/>
    <w:rPr>
      <w:rFonts w:ascii="Arial" w:hAnsi="Arial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13A34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13A34"/>
    <w:rPr>
      <w:rFonts w:ascii="Arial" w:hAnsi="Arial"/>
      <w:sz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13A34"/>
  </w:style>
  <w:style w:type="character" w:customStyle="1" w:styleId="DateChar">
    <w:name w:val="Date Char"/>
    <w:basedOn w:val="DefaultParagraphFont"/>
    <w:link w:val="Date"/>
    <w:uiPriority w:val="99"/>
    <w:semiHidden/>
    <w:rsid w:val="00F13A34"/>
    <w:rPr>
      <w:rFonts w:ascii="Arial" w:hAnsi="Arial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3A3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3A3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13A3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13A34"/>
    <w:rPr>
      <w:rFonts w:ascii="Arial" w:hAnsi="Arial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13A3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13A34"/>
    <w:rPr>
      <w:rFonts w:ascii="Arial" w:hAnsi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13A3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13A3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13A3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13A34"/>
    <w:rPr>
      <w:rFonts w:ascii="Arial" w:hAnsi="Arial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3A3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3A3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13A34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F13A34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F13A34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F13A34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13A34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F13A34"/>
    <w:pPr>
      <w:ind w:left="1415" w:hanging="283"/>
      <w:contextualSpacing/>
    </w:pPr>
  </w:style>
  <w:style w:type="paragraph" w:styleId="ListBullet5">
    <w:name w:val="List Bullet 5"/>
    <w:basedOn w:val="Normal"/>
    <w:uiPriority w:val="99"/>
    <w:semiHidden/>
    <w:unhideWhenUsed/>
    <w:rsid w:val="00F13A34"/>
    <w:pPr>
      <w:numPr>
        <w:numId w:val="4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13A34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13A34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13A34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13A34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13A34"/>
    <w:pPr>
      <w:spacing w:after="120"/>
      <w:ind w:left="1415"/>
      <w:contextualSpacing/>
    </w:pPr>
  </w:style>
  <w:style w:type="paragraph" w:styleId="ListNumber5">
    <w:name w:val="List Number 5"/>
    <w:basedOn w:val="Normal"/>
    <w:uiPriority w:val="99"/>
    <w:semiHidden/>
    <w:unhideWhenUsed/>
    <w:rsid w:val="00F13A34"/>
    <w:pPr>
      <w:numPr>
        <w:numId w:val="4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13A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13A3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13A3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13A3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F13A3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13A3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13A3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13A34"/>
    <w:rPr>
      <w:rFonts w:ascii="Arial" w:hAnsi="Arial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13A3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13A34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13A3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13A34"/>
    <w:rPr>
      <w:rFonts w:ascii="Arial" w:hAnsi="Arial"/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13A34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13A34"/>
    <w:rPr>
      <w:rFonts w:ascii="Arial" w:hAnsi="Arial"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F13A34"/>
    <w:pPr>
      <w:numPr>
        <w:ilvl w:val="1"/>
      </w:numPr>
    </w:pPr>
    <w:rPr>
      <w:rFonts w:asciiTheme="minorHAnsi" w:eastAsiaTheme="minorEastAsia" w:hAnsiTheme="minorHAnsi"/>
      <w:color w:val="FFFFFF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13A34"/>
    <w:rPr>
      <w:rFonts w:eastAsiaTheme="minorEastAsia"/>
      <w:color w:val="FFFFFF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13A3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13A34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rsid w:val="00F13A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3A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F13A3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13A3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13A34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13A34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13A34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13A3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13A3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13A3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13A3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13A34"/>
    <w:pPr>
      <w:spacing w:after="100"/>
      <w:ind w:left="1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ommunications@brisbanenorthphn.org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FA1BD-84CA-4E85-888A-67EF03E7613E}"/>
      </w:docPartPr>
      <w:docPartBody>
        <w:p w:rsidR="000A565B" w:rsidRDefault="00375961">
          <w:r w:rsidRPr="001844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3F52C62D4C401A9AEE4A46412D3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B88DE-16D5-4950-BD5A-6724B5AA6BD0}"/>
      </w:docPartPr>
      <w:docPartBody>
        <w:p w:rsidR="00D64D3A" w:rsidRDefault="00035716">
          <w:pPr>
            <w:pStyle w:val="573F52C62D4C401A9AEE4A46412D300F"/>
          </w:pPr>
          <w:r w:rsidRPr="001844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9BC42E8B3B41D68C114126653DA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E9E2B-64AA-4641-82C8-25760AAAF6D8}"/>
      </w:docPartPr>
      <w:docPartBody>
        <w:p w:rsidR="00D64D3A" w:rsidRDefault="00035716">
          <w:pPr>
            <w:pStyle w:val="1C9BC42E8B3B41D68C114126653DA17E"/>
          </w:pPr>
          <w:r w:rsidRPr="001844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C1F3BEBC304AC18BE8D2BA437D9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695B8-695A-43C9-9802-A3367CA01499}"/>
      </w:docPartPr>
      <w:docPartBody>
        <w:p w:rsidR="00D64D3A" w:rsidRDefault="00035716">
          <w:pPr>
            <w:pStyle w:val="58C1F3BEBC304AC18BE8D2BA437D9CEA"/>
          </w:pPr>
          <w:r w:rsidRPr="001844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A26317D0642FAB28147FC681CD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37B8E-67DD-4E7E-9E53-591966A2AD76}"/>
      </w:docPartPr>
      <w:docPartBody>
        <w:p w:rsidR="00D64D3A" w:rsidRDefault="00035716">
          <w:pPr>
            <w:pStyle w:val="75FA26317D0642FAB28147FC681CD3FA"/>
          </w:pPr>
          <w:r w:rsidRPr="001844E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5961"/>
    <w:rsid w:val="00035716"/>
    <w:rsid w:val="0004327E"/>
    <w:rsid w:val="000A565B"/>
    <w:rsid w:val="000F51E9"/>
    <w:rsid w:val="003143D9"/>
    <w:rsid w:val="0032427D"/>
    <w:rsid w:val="003657B3"/>
    <w:rsid w:val="00375961"/>
    <w:rsid w:val="004C07F4"/>
    <w:rsid w:val="004D1B12"/>
    <w:rsid w:val="004D7B27"/>
    <w:rsid w:val="00605208"/>
    <w:rsid w:val="00625B30"/>
    <w:rsid w:val="00957305"/>
    <w:rsid w:val="00984CB9"/>
    <w:rsid w:val="00A4166B"/>
    <w:rsid w:val="00B467E0"/>
    <w:rsid w:val="00B911E3"/>
    <w:rsid w:val="00BB232B"/>
    <w:rsid w:val="00C96D3E"/>
    <w:rsid w:val="00D64D3A"/>
    <w:rsid w:val="00EC04B2"/>
    <w:rsid w:val="00F3031E"/>
    <w:rsid w:val="00F77B56"/>
    <w:rsid w:val="00F92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573F52C62D4C401A9AEE4A46412D300F">
    <w:name w:val="573F52C62D4C401A9AEE4A46412D300F"/>
  </w:style>
  <w:style w:type="paragraph" w:customStyle="1" w:styleId="1C9BC42E8B3B41D68C114126653DA17E">
    <w:name w:val="1C9BC42E8B3B41D68C114126653DA17E"/>
  </w:style>
  <w:style w:type="paragraph" w:customStyle="1" w:styleId="58C1F3BEBC304AC18BE8D2BA437D9CEA">
    <w:name w:val="58C1F3BEBC304AC18BE8D2BA437D9CEA"/>
  </w:style>
  <w:style w:type="paragraph" w:customStyle="1" w:styleId="75FA26317D0642FAB28147FC681CD3FA">
    <w:name w:val="75FA26317D0642FAB28147FC681CD3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EADF1F54766A459FB013C65172473E" ma:contentTypeVersion="" ma:contentTypeDescription="Create a new document." ma:contentTypeScope="" ma:versionID="3eb3c9695778af156e29d5625f5f9a8a">
  <xsd:schema xmlns:xsd="http://www.w3.org/2001/XMLSchema" xmlns:xs="http://www.w3.org/2001/XMLSchema" xmlns:p="http://schemas.microsoft.com/office/2006/metadata/properties" xmlns:ns2="3af91369-4fc2-4670-a790-7939300ee4f6" xmlns:ns3="3a263de8-827d-4f97-a97f-dad5ac6c6432" xmlns:ns4="8d027909-a72e-4cba-b0d7-b9fc850e636e" targetNamespace="http://schemas.microsoft.com/office/2006/metadata/properties" ma:root="true" ma:fieldsID="2bf4fff32efab75235af1cf7f5c61b58" ns2:_="" ns3:_="" ns4:_="">
    <xsd:import namespace="3af91369-4fc2-4670-a790-7939300ee4f6"/>
    <xsd:import namespace="3a263de8-827d-4f97-a97f-dad5ac6c6432"/>
    <xsd:import namespace="8d027909-a72e-4cba-b0d7-b9fc850e63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4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1369-4fc2-4670-a790-7939300ee4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63de8-827d-4f97-a97f-dad5ac6c64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930A35-8CB3-4C6D-874C-EA06C22E9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91369-4fc2-4670-a790-7939300ee4f6"/>
    <ds:schemaRef ds:uri="3a263de8-827d-4f97-a97f-dad5ac6c6432"/>
    <ds:schemaRef ds:uri="8d027909-a72e-4cba-b0d7-b9fc850e63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cp:lastModifiedBy>Aimie Thomson</cp:lastModifiedBy>
  <cp:revision>2</cp:revision>
  <cp:lastPrinted>2026-03-05T00:21:00Z</cp:lastPrinted>
  <dcterms:created xsi:type="dcterms:W3CDTF">2026-04-22T05:43:00Z</dcterms:created>
  <dcterms:modified xsi:type="dcterms:W3CDTF">2026-04-22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EADF1F54766A459FB013C65172473E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</Properties>
</file>